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ncreasing use of mouse models in neuroscience research calls for an improvement in the methods used to translate findings between mouse and human brains. Using openly accessible transcriptomic data sets, we evaluated the similarity of mouse and human brains on the basis of homologous gene expression. We find that mouse-human homologous genes capture broad patterns of neuroanatomical organization, but that the resolution of these correspondences can be improved using a novel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the mouse and human striatum are strongly conserved, with the mouse caudoputamen exhibiting an equal degree of similarity to both the human caudate and putamen.</w:t>
      </w:r>
    </w:p>
    <w:bookmarkEnd w:id="20"/>
    <w:bookmarkStart w:id="21"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w:t>
      </w:r>
      <w:r>
        <w:t xml:space="preserve"> </w:t>
      </w:r>
      <w:r>
        <w:t xml:space="preserve">[@hedrich_chapter_2004; @houdebine_louis-marie_chapter_2004; @dietrich_publication_2014; @ellenbroek_rodent_2016]</w:t>
      </w:r>
      <w:r>
        <w:t xml:space="preserve">. Mouse models have proven useful for understanding diverse features of the brain, from its molecular properties to its large-scale network properties</w:t>
      </w:r>
      <w:r>
        <w:t xml:space="preserve"> </w:t>
      </w:r>
      <w:r>
        <w:t xml:space="preserve">[@oh_mesoscale_2014; @hodge_conserved_2019; @yao_taxonomy_2021]</w:t>
      </w:r>
      <w:r>
        <w:t xml:space="preserve">. However, translating findings from the mouse to the human has not been straightforward. This is especially evident in the context of neuropsychopharmacology, where neuropsychiatric drugs have one of the highest failures rates in Phase III clinical trials</w:t>
      </w:r>
      <w:r>
        <w:t xml:space="preserve"> </w:t>
      </w:r>
      <w:r>
        <w:t xml:space="preserve">[@hay_clinical_2014]</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kaas_evolution_2012]</w:t>
      </w:r>
      <w:r>
        <w:t xml:space="preserve">. Although common themes are apparent in the brains of all mammalian species studied to date</w:t>
      </w:r>
      <w:r>
        <w:t xml:space="preserve"> </w:t>
      </w:r>
      <w:r>
        <w:t xml:space="preserve">[@krubitzer_magnificent_2007]</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preuss_rats_1995]</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laubach_what_2018; @van_heukelum_where_2020]</w:t>
      </w:r>
      <w:r>
        <w:t xml:space="preserve">.</w:t>
      </w:r>
    </w:p>
    <w:p>
      <w:pPr>
        <w:pStyle w:val="BodyText"/>
      </w:pPr>
      <w:r>
        <w:t xml:space="preserve">Over the course of the last decade, we have developed novel approaches to explicitly evaluate similarities and differences between brains. These approaches describe brains using common data spaces that are directly comparable between species, making it possible to evaluate the similarity in a quantitative fashion</w:t>
      </w:r>
      <w:r>
        <w:t xml:space="preserve"> </w:t>
      </w:r>
      <w:r>
        <w:t xml:space="preserve">[@mars_common_2021]</w:t>
      </w:r>
      <w:r>
        <w:t xml:space="preserve">. This way, potential homologues can be formally tested and regions that do not allow for straightforward translation can be identified</w:t>
      </w:r>
      <w:r>
        <w:t xml:space="preserve"> </w:t>
      </w:r>
      <w:r>
        <w:t xml:space="preserve">[@mars_whole_2018]</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can be used as a diagnostic of an area</w:t>
      </w:r>
      <w:r>
        <w:t xml:space="preserve"> </w:t>
      </w:r>
      <w:r>
        <w:t xml:space="preserve">[@passingham_anatomical_2002; @mars_connectivity_2018]</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mars_comparing_2016]</w:t>
      </w:r>
      <w:r>
        <w:t xml:space="preserve">. The connections of each region to the established homologues form a common space, which links the two brains. In a series of early studies, we compared the connectivity of the macaque and human brain, identifying homologies as well as specializations across association cortex</w:t>
      </w:r>
      <w:r>
        <w:t xml:space="preserve"> </w:t>
      </w:r>
      <w:r>
        <w:t xml:space="preserve">[@mars_connectivity_2013; @sallet_organization_2013; @neubert_comparison_2014]</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balsters_primate_2020]</w:t>
      </w:r>
      <w:r>
        <w:t xml:space="preserve">. A similar study recently compared connectivity of the medial frontal cortex across rats, marmosets, and humans</w:t>
      </w:r>
      <w:r>
        <w:t xml:space="preserve"> </w:t>
      </w:r>
      <w:r>
        <w:t xml:space="preserve">[@schaeffer_divergence_2020]</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is to exploit patterns of gene expression. Advances in transcriptomic mapping can be used to characterise the expression of thousands of genes across the brain</w:t>
      </w:r>
      <w:r>
        <w:t xml:space="preserve"> </w:t>
      </w:r>
      <w:r>
        <w:t xml:space="preserve">[@ortiz_molecular_2020]</w:t>
      </w:r>
      <w:r>
        <w:t xml:space="preserve">. Moreover, the availability of whole-brain spatial transcriptomic data sets for multiple species provides an opportunity to run novel analyses at low cost</w:t>
      </w:r>
      <w:r>
        <w:t xml:space="preserve"> </w:t>
      </w:r>
      <w:r>
        <w:t xml:space="preserve">[@lein_genome-wide_2007; @hawrylycz_anatomically_2012]</w:t>
      </w:r>
      <w:r>
        <w:t xml:space="preserve">. Such maps for the human cortex show topographic patterns that mimic those observed in other modalities, such as a gradient between primary and heteromodal areas of the neocortex</w:t>
      </w:r>
      <w:r>
        <w:t xml:space="preserve"> </w:t>
      </w:r>
      <w:r>
        <w:t xml:space="preserve">[@burt_hierarchy_2018]</w:t>
      </w:r>
      <w:r>
        <w:t xml:space="preserve">. Importantly, these patterns appear to be conserved across mammalian species</w:t>
      </w:r>
      <w:r>
        <w:t xml:space="preserve"> </w:t>
      </w:r>
      <w:r>
        <w:t xml:space="preserve">[@fulcher_multimodal_2019]</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englund_comparing_2021]</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1"/>
    <w:bookmarkStart w:id="32" w:name="results"/>
    <w:p>
      <w:pPr>
        <w:pStyle w:val="Heading1"/>
      </w:pPr>
      <w:r>
        <w:t xml:space="preserve">Results</w:t>
      </w:r>
    </w:p>
    <w:bookmarkStart w:id="23"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s using gene expression profiles. We constructed a gene expression common space using widely available data sets from the Allen Institute for Brain Science: the Allen Mouse Brain Atlas (AMBA) and the Allen Human Brain Atlas (AHBA)</w:t>
      </w:r>
      <w:r>
        <w:t xml:space="preserve"> </w:t>
      </w:r>
      <w:r>
        <w:t xml:space="preserve">[@lein_genome-wide_2007; @hawrylycz_anatomically_2012]</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We processed these data and created gene-by-region matrices, describing the normalized expression of 2624 homologous genes across 67 mouse regions and 88 human regions.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brains. These clusters correspond to coarse neuroanatomical regions that are generally well-defined in both species. For instance, we observe that the mouse isocortex is similar to the human cerebral cortex. Similarly the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se associations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334000" cy="506730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neuron_docx_files/figure-docx/results1-fig1-print-1.png" id="0" name="Picture"/>
                    <pic:cNvPicPr>
                      <a:picLocks noChangeArrowheads="1" noChangeAspect="1"/>
                    </pic:cNvPicPr>
                  </pic:nvPicPr>
                  <pic:blipFill>
                    <a:blip r:embed="rId22"/>
                    <a:stretch>
                      <a:fillRect/>
                    </a:stretch>
                  </pic:blipFill>
                  <pic:spPr bwMode="auto">
                    <a:xfrm>
                      <a:off x="0" y="0"/>
                      <a:ext cx="5334000" cy="506730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3"/>
    <w:bookmarkStart w:id="27"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CaptionedFigure"/>
      </w:pPr>
      <w:r>
        <w:drawing>
          <wp:inline>
            <wp:extent cx="5334000" cy="341153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ure 1." title="" id="1" name="Picture"/>
            <a:graphic>
              <a:graphicData uri="http://schemas.openxmlformats.org/drawingml/2006/picture">
                <pic:pic>
                  <pic:nvPicPr>
                    <pic:cNvPr descr="TranscriptomicSimilarity_neuron_docx_files/figure-docx/results2-fig2-print-1.png" id="0" name="Picture"/>
                    <pic:cNvPicPr>
                      <a:picLocks noChangeArrowheads="1" noChangeAspect="1"/>
                    </pic:cNvPicPr>
                  </pic:nvPicPr>
                  <pic:blipFill>
                    <a:blip r:embed="rId24"/>
                    <a:stretch>
                      <a:fillRect/>
                    </a:stretch>
                  </pic:blipFill>
                  <pic:spPr bwMode="auto">
                    <a:xfrm>
                      <a:off x="0" y="0"/>
                      <a:ext cx="5334000" cy="341153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ure 1.</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334000" cy="394493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neuron_docx_files/figure-docx/results2-fig3-print-1.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CaptionedFigure"/>
      </w:pPr>
      <w:r>
        <w:drawing>
          <wp:inline>
            <wp:extent cx="5334000" cy="4565728"/>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neuron_docx_files/figure-docx/results2-fig4-print-1.png" id="0" name="Picture"/>
                    <pic:cNvPicPr>
                      <a:picLocks noChangeArrowheads="1" noChangeAspect="1"/>
                    </pic:cNvPicPr>
                  </pic:nvPicPr>
                  <pic:blipFill>
                    <a:blip r:embed="rId26"/>
                    <a:stretch>
                      <a:fillRect/>
                    </a:stretch>
                  </pic:blipFill>
                  <pic:spPr bwMode="auto">
                    <a:xfrm>
                      <a:off x="0" y="0"/>
                      <a:ext cx="5334000" cy="4565728"/>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27"/>
    <w:bookmarkStart w:id="29"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kaas_reconstructing_2011]</w:t>
      </w:r>
      <w:r>
        <w:t xml:space="preserve">. A number of cortical subdivisions have consistently been identified in members of many distantly related mammalian species</w:t>
      </w:r>
      <w:r>
        <w:t xml:space="preserve"> </w:t>
      </w:r>
      <w:r>
        <w:t xml:space="preserve">[@krubitzer_magnificent_2007]</w:t>
      </w:r>
      <w:r>
        <w:t xml:space="preserve"> </w:t>
      </w:r>
      <w:r>
        <w:t xml:space="preserve">and hypothesized to have been present in the common ancestor of all mammals</w:t>
      </w:r>
      <w:r>
        <w:t xml:space="preserve"> </w:t>
      </w:r>
      <w:r>
        <w:t xml:space="preserve">[@kaas_reconstructing_2011]</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kaas_reconstructing_2011]</w:t>
      </w:r>
      <w:r>
        <w:t xml:space="preserve">, since the divergence of mouse and human lineages some 80 million years ago, the primate neocortex has undergone substantial expansion and re-organization</w:t>
      </w:r>
      <w:r>
        <w:t xml:space="preserve"> </w:t>
      </w:r>
      <w:r>
        <w:t xml:space="preserve">[@kaas_evolution_2012]</w:t>
      </w:r>
      <w:r>
        <w:t xml:space="preserve">. Indeed, when comparing the human neocortex even to primate model species, this is the likely locus of areas that cannot be easily translated between species</w:t>
      </w:r>
      <w:r>
        <w:t xml:space="preserve"> </w:t>
      </w:r>
      <w:r>
        <w:t xml:space="preserve">[@mars_whole_2018]</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334000" cy="4050506"/>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neuron_docx_files/figure-docx/results3-fig5-print-1.png" id="0" name="Picture"/>
                    <pic:cNvPicPr>
                      <a:picLocks noChangeArrowheads="1" noChangeAspect="1"/>
                    </pic:cNvPicPr>
                  </pic:nvPicPr>
                  <pic:blipFill>
                    <a:blip r:embed="rId28"/>
                    <a:stretch>
                      <a:fillRect/>
                    </a:stretch>
                  </pic:blipFill>
                  <pic:spPr bwMode="auto">
                    <a:xfrm>
                      <a:off x="0" y="0"/>
                      <a:ext cx="5334000" cy="4050506"/>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bookmarkEnd w:id="29"/>
    <w:bookmarkStart w:id="31" w:name="results-4"/>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balsters_primate_2020; @schaeffer_divergence_2020]</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neubert_comparison_2014]</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334000" cy="4528343"/>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neuron_docx_files/figure-docx/results4-fig6-print-1.png" id="0" name="Picture"/>
                    <pic:cNvPicPr>
                      <a:picLocks noChangeArrowheads="1" noChangeAspect="1"/>
                    </pic:cNvPicPr>
                  </pic:nvPicPr>
                  <pic:blipFill>
                    <a:blip r:embed="rId30"/>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31"/>
    <w:bookmarkEnd w:id="32"/>
    <w:bookmarkStart w:id="33"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horev_dosage-dependent_2011; @gompers_germline_2017; @pagani_mtor-related_2021]</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ventura-antunes_different_2013]</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stahl_visualization_2016; @vickovic_high-definition_2019; @ortiz_molecular_2020]</w:t>
      </w:r>
      <w:r>
        <w:t xml:space="preserve">. Second, the approach of relying on all available genes is subject to noise. To address this issue, Myers (2017)</w:t>
      </w:r>
      <w:r>
        <w:t xml:space="preserve"> </w:t>
      </w:r>
      <w:r>
        <w:t xml:space="preserve">[@myers_molecular_2017]</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striedter_brains_2020]</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krubitzer_magnificent_2007; @kaas_reconstructing_2011]</w:t>
      </w:r>
      <w:r>
        <w:t xml:space="preserve">. Although this common ancestor likely also had non-primary areas, it cannot be denied that association cortex expanded dramatically in primates and especially so in the human brain</w:t>
      </w:r>
      <w:r>
        <w:t xml:space="preserve"> </w:t>
      </w:r>
      <w:r>
        <w:t xml:space="preserve">[@chaplin_conserved_2013; @mars_evolutionary_2016]</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kaas_reconstructing_2011]</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eichert_cross-species_2020]</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rudebeck_foraging_2022; @kaas_neocortex_2011]</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barron_cross-species_2021]</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liu_functional_2021]</w:t>
      </w:r>
      <w:r>
        <w:t xml:space="preserve">. In a positive sense, it will also help by establishing and improving our understanding of the many aspects in which the model and human brain do concur</w:t>
      </w:r>
      <w:r>
        <w:t xml:space="preserve"> </w:t>
      </w:r>
      <w:r>
        <w:t xml:space="preserve">[@mandino_triple-network_2021]</w:t>
      </w:r>
      <w:r>
        <w:t xml:space="preserve">. More ambitious still, it can provide a way in which highly diverse manifestations of certain disease syndromes (e.g. autism spectrum disorder)</w:t>
      </w:r>
      <w:r>
        <w:t xml:space="preserve"> </w:t>
      </w:r>
      <w:r>
        <w:t xml:space="preserve">[@simonoff_psychiatric_2008; @grzadzinski_dsm-5_2013]</w:t>
      </w:r>
      <w:r>
        <w:t xml:space="preserve"> </w:t>
      </w:r>
      <w:r>
        <w:t xml:space="preserve">and the availability of many distinct model strains</w:t>
      </w:r>
      <w:r>
        <w:t xml:space="preserve"> </w:t>
      </w:r>
      <w:r>
        <w:t xml:space="preserve">[@ellegood_clustering_2015]</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7:16:24Z</dcterms:created>
  <dcterms:modified xsi:type="dcterms:W3CDTF">2022-04-06T17: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